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8E952E" w14:textId="05021A22" w:rsidR="00A56D8F" w:rsidRPr="003F13BA" w:rsidRDefault="00A56D8F" w:rsidP="00A56D8F">
      <w:pPr>
        <w:rPr>
          <w:rFonts w:ascii="Arial" w:hAnsi="Arial" w:cs="Arial"/>
          <w:b/>
        </w:rPr>
      </w:pPr>
      <w:r w:rsidRPr="003F13BA">
        <w:rPr>
          <w:rFonts w:ascii="Arial" w:hAnsi="Arial" w:cs="Arial"/>
          <w:b/>
        </w:rPr>
        <w:t>NEAR4KIDS QI Collection Form</w:t>
      </w:r>
    </w:p>
    <w:p w14:paraId="24FDD762" w14:textId="40B5BE2F" w:rsidR="00A56D8F" w:rsidRPr="003F13BA" w:rsidRDefault="006722AB" w:rsidP="00A56D8F">
      <w:pPr>
        <w:rPr>
          <w:rFonts w:ascii="Arial" w:hAnsi="Arial" w:cs="Arial"/>
          <w:color w:val="FF0000"/>
          <w:sz w:val="20"/>
          <w:szCs w:val="20"/>
        </w:rPr>
      </w:pPr>
      <w:r w:rsidRPr="003F13BA">
        <w:rPr>
          <w:rFonts w:ascii="Arial" w:hAnsi="Arial" w:cs="Arial"/>
          <w:color w:val="FF0000"/>
          <w:sz w:val="20"/>
          <w:szCs w:val="20"/>
        </w:rPr>
        <w:t>&lt;&lt;</w:t>
      </w:r>
      <w:proofErr w:type="spellStart"/>
      <w:r w:rsidRPr="003F13BA">
        <w:rPr>
          <w:rFonts w:ascii="Arial" w:hAnsi="Arial" w:cs="Arial"/>
          <w:color w:val="FF0000"/>
          <w:sz w:val="20"/>
          <w:szCs w:val="20"/>
        </w:rPr>
        <w:t>dateplaceholder</w:t>
      </w:r>
      <w:proofErr w:type="spellEnd"/>
      <w:r w:rsidRPr="003F13BA">
        <w:rPr>
          <w:rFonts w:ascii="Arial" w:hAnsi="Arial" w:cs="Arial"/>
          <w:color w:val="FF0000"/>
          <w:sz w:val="20"/>
          <w:szCs w:val="20"/>
        </w:rPr>
        <w:t>&gt;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366"/>
      </w:tblGrid>
      <w:tr w:rsidR="0041453D" w:rsidRPr="003F13BA" w14:paraId="78A34679" w14:textId="77777777" w:rsidTr="0041453D">
        <w:tc>
          <w:tcPr>
            <w:tcW w:w="11366" w:type="dxa"/>
          </w:tcPr>
          <w:p w14:paraId="331646B4" w14:textId="4DB09165" w:rsidR="0041453D" w:rsidRPr="003F13BA" w:rsidRDefault="0041453D" w:rsidP="00A56D8F">
            <w:pPr>
              <w:rPr>
                <w:rFonts w:ascii="Arial" w:hAnsi="Arial" w:cs="Arial"/>
                <w:color w:val="FF0000"/>
              </w:rPr>
            </w:pPr>
            <w:r w:rsidRPr="003F13BA">
              <w:rPr>
                <w:rFonts w:ascii="Arial" w:hAnsi="Arial" w:cs="Arial"/>
                <w:b/>
              </w:rPr>
              <w:t xml:space="preserve">Date: </w:t>
            </w:r>
            <w:r w:rsidRPr="003F13BA">
              <w:rPr>
                <w:rFonts w:ascii="Arial" w:hAnsi="Arial" w:cs="Arial"/>
                <w:color w:val="FF0000"/>
              </w:rPr>
              <w:t>&lt;&lt;</w:t>
            </w:r>
            <w:proofErr w:type="spellStart"/>
            <w:r w:rsidRPr="003F13BA">
              <w:rPr>
                <w:rFonts w:ascii="Arial" w:hAnsi="Arial" w:cs="Arial"/>
                <w:color w:val="FF0000"/>
              </w:rPr>
              <w:t>date_placeholder</w:t>
            </w:r>
            <w:proofErr w:type="spellEnd"/>
            <w:r w:rsidRPr="003F13BA">
              <w:rPr>
                <w:rFonts w:ascii="Arial" w:hAnsi="Arial" w:cs="Arial"/>
                <w:color w:val="FF0000"/>
              </w:rPr>
              <w:t>&gt;&gt;</w:t>
            </w:r>
          </w:p>
        </w:tc>
      </w:tr>
    </w:tbl>
    <w:p w14:paraId="1EAF25C1" w14:textId="77777777" w:rsidR="0041453D" w:rsidRPr="003F13BA" w:rsidRDefault="0041453D" w:rsidP="00A56D8F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1"/>
        <w:gridCol w:w="1170"/>
        <w:gridCol w:w="848"/>
        <w:gridCol w:w="1759"/>
        <w:gridCol w:w="321"/>
        <w:gridCol w:w="1687"/>
        <w:gridCol w:w="1222"/>
        <w:gridCol w:w="408"/>
        <w:gridCol w:w="2350"/>
      </w:tblGrid>
      <w:tr w:rsidR="00A56D8F" w:rsidRPr="003F13BA" w14:paraId="2093665B" w14:textId="77777777" w:rsidTr="006832F7">
        <w:tc>
          <w:tcPr>
            <w:tcW w:w="1798" w:type="dxa"/>
          </w:tcPr>
          <w:p w14:paraId="393CA3FE" w14:textId="77777777" w:rsidR="00A56D8F" w:rsidRPr="003F13BA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1798" w:type="dxa"/>
            <w:gridSpan w:val="2"/>
          </w:tcPr>
          <w:p w14:paraId="666C157F" w14:textId="50E0F9A5" w:rsidR="00A56D8F" w:rsidRPr="003F13BA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3F13BA">
              <w:rPr>
                <w:rFonts w:ascii="Arial" w:hAnsi="Arial" w:cs="Arial"/>
                <w:color w:val="FF0000"/>
                <w:sz w:val="18"/>
                <w:szCs w:val="18"/>
              </w:rPr>
              <w:t>date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</w:tcPr>
          <w:p w14:paraId="5B819B40" w14:textId="77777777" w:rsidR="00A56D8F" w:rsidRPr="003F13BA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1798" w:type="dxa"/>
            <w:gridSpan w:val="2"/>
          </w:tcPr>
          <w:p w14:paraId="162DD898" w14:textId="1C7E43F6" w:rsidR="00A56D8F" w:rsidRPr="003F13BA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3F13BA">
              <w:rPr>
                <w:rFonts w:ascii="Arial" w:hAnsi="Arial" w:cs="Arial"/>
                <w:color w:val="FF0000"/>
                <w:sz w:val="18"/>
                <w:szCs w:val="18"/>
              </w:rPr>
              <w:t>time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1802" w:type="dxa"/>
            <w:gridSpan w:val="2"/>
          </w:tcPr>
          <w:p w14:paraId="77DAF9BC" w14:textId="77777777" w:rsidR="00A56D8F" w:rsidRPr="003F13BA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Location:</w:t>
            </w:r>
          </w:p>
        </w:tc>
        <w:tc>
          <w:tcPr>
            <w:tcW w:w="2368" w:type="dxa"/>
          </w:tcPr>
          <w:p w14:paraId="26AB9C2E" w14:textId="6AA9A0D4" w:rsidR="00A56D8F" w:rsidRPr="003F13BA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3F13BA">
              <w:rPr>
                <w:rFonts w:ascii="Arial" w:hAnsi="Arial" w:cs="Arial"/>
                <w:color w:val="FF0000"/>
                <w:sz w:val="18"/>
                <w:szCs w:val="18"/>
              </w:rPr>
              <w:t>location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A56D8F" w:rsidRPr="003F13BA" w14:paraId="6B81F75D" w14:textId="77777777" w:rsidTr="006832F7">
        <w:tc>
          <w:tcPr>
            <w:tcW w:w="1798" w:type="dxa"/>
          </w:tcPr>
          <w:p w14:paraId="600924B4" w14:textId="77777777" w:rsidR="00A56D8F" w:rsidRPr="003F13BA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Patient Gender:</w:t>
            </w:r>
          </w:p>
        </w:tc>
        <w:tc>
          <w:tcPr>
            <w:tcW w:w="3600" w:type="dxa"/>
            <w:gridSpan w:val="3"/>
          </w:tcPr>
          <w:p w14:paraId="59D1ECFF" w14:textId="7841B9E5" w:rsidR="00A56D8F" w:rsidRPr="003F13BA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3F13BA">
              <w:rPr>
                <w:rFonts w:ascii="Arial" w:hAnsi="Arial" w:cs="Arial"/>
                <w:color w:val="FF0000"/>
                <w:sz w:val="18"/>
                <w:szCs w:val="18"/>
              </w:rPr>
              <w:t>sex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3600" w:type="dxa"/>
            <w:gridSpan w:val="4"/>
          </w:tcPr>
          <w:p w14:paraId="657DEA25" w14:textId="77777777" w:rsidR="00A56D8F" w:rsidRPr="003F13BA" w:rsidRDefault="00A56D8F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Patient Dosing Weight (kg):</w:t>
            </w:r>
          </w:p>
        </w:tc>
        <w:tc>
          <w:tcPr>
            <w:tcW w:w="2368" w:type="dxa"/>
          </w:tcPr>
          <w:p w14:paraId="2A8C82C8" w14:textId="7727A2EE" w:rsidR="00A56D8F" w:rsidRPr="003F13BA" w:rsidRDefault="000E104D" w:rsidP="00B13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A56D8F" w:rsidRPr="003F13BA">
              <w:rPr>
                <w:rFonts w:ascii="Arial" w:hAnsi="Arial" w:cs="Arial"/>
                <w:color w:val="FF0000"/>
                <w:sz w:val="18"/>
                <w:szCs w:val="18"/>
              </w:rPr>
              <w:t>weight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  <w:r w:rsidR="00A56D8F" w:rsidRPr="003F13BA">
              <w:rPr>
                <w:rFonts w:ascii="Arial" w:hAnsi="Arial" w:cs="Arial"/>
                <w:b/>
                <w:color w:val="FF0000"/>
                <w:sz w:val="18"/>
                <w:szCs w:val="18"/>
              </w:rPr>
              <w:t xml:space="preserve">             </w:t>
            </w:r>
          </w:p>
        </w:tc>
      </w:tr>
      <w:tr w:rsidR="00655EC6" w:rsidRPr="003F13BA" w14:paraId="2EB98D15" w14:textId="77777777" w:rsidTr="006832F7">
        <w:tc>
          <w:tcPr>
            <w:tcW w:w="2841" w:type="dxa"/>
            <w:gridSpan w:val="2"/>
          </w:tcPr>
          <w:p w14:paraId="01FE8A8C" w14:textId="0470865E" w:rsidR="00655EC6" w:rsidRPr="003F13BA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Form Completed By:</w:t>
            </w:r>
          </w:p>
        </w:tc>
        <w:tc>
          <w:tcPr>
            <w:tcW w:w="2841" w:type="dxa"/>
            <w:gridSpan w:val="3"/>
          </w:tcPr>
          <w:p w14:paraId="1D15D31C" w14:textId="6557CD9A" w:rsidR="00655EC6" w:rsidRPr="003F13BA" w:rsidRDefault="000E104D">
            <w:pPr>
              <w:rPr>
                <w:rFonts w:ascii="Arial" w:hAnsi="Arial" w:cs="Arial"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3F13BA">
              <w:rPr>
                <w:rFonts w:ascii="Arial" w:hAnsi="Arial" w:cs="Arial"/>
                <w:color w:val="FF0000"/>
                <w:sz w:val="18"/>
                <w:szCs w:val="18"/>
              </w:rPr>
              <w:t>performed_by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6950A021" w14:textId="0488F918" w:rsidR="00655EC6" w:rsidRPr="003F13BA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Pager Number:</w:t>
            </w:r>
          </w:p>
        </w:tc>
        <w:tc>
          <w:tcPr>
            <w:tcW w:w="2842" w:type="dxa"/>
            <w:gridSpan w:val="2"/>
          </w:tcPr>
          <w:p w14:paraId="551C035B" w14:textId="261902E3" w:rsidR="00655EC6" w:rsidRPr="003F13BA" w:rsidRDefault="000E104D">
            <w:pPr>
              <w:rPr>
                <w:rFonts w:ascii="Arial" w:hAnsi="Arial" w:cs="Arial"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3F13BA">
              <w:rPr>
                <w:rFonts w:ascii="Arial" w:hAnsi="Arial" w:cs="Arial"/>
                <w:color w:val="FF0000"/>
                <w:sz w:val="18"/>
                <w:szCs w:val="18"/>
              </w:rPr>
              <w:t>pager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  <w:tr w:rsidR="00655EC6" w:rsidRPr="003F13BA" w14:paraId="3A16FECC" w14:textId="77777777" w:rsidTr="006832F7">
        <w:tc>
          <w:tcPr>
            <w:tcW w:w="2841" w:type="dxa"/>
            <w:gridSpan w:val="2"/>
          </w:tcPr>
          <w:p w14:paraId="213668B6" w14:textId="3E86F36B" w:rsidR="00655EC6" w:rsidRPr="003F13BA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Family Member Present:</w:t>
            </w:r>
          </w:p>
        </w:tc>
        <w:tc>
          <w:tcPr>
            <w:tcW w:w="2841" w:type="dxa"/>
            <w:gridSpan w:val="3"/>
          </w:tcPr>
          <w:p w14:paraId="3F5BDD64" w14:textId="4D9480FE" w:rsidR="00655EC6" w:rsidRPr="003F13BA" w:rsidRDefault="000E104D">
            <w:pPr>
              <w:rPr>
                <w:rFonts w:ascii="Arial" w:hAnsi="Arial" w:cs="Arial"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3F13BA">
              <w:rPr>
                <w:rFonts w:ascii="Arial" w:hAnsi="Arial" w:cs="Arial"/>
                <w:color w:val="FF0000"/>
                <w:sz w:val="18"/>
                <w:szCs w:val="18"/>
              </w:rPr>
              <w:t>family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  <w:tc>
          <w:tcPr>
            <w:tcW w:w="2842" w:type="dxa"/>
            <w:gridSpan w:val="2"/>
          </w:tcPr>
          <w:p w14:paraId="424925E9" w14:textId="0EC56704" w:rsidR="00655EC6" w:rsidRPr="003F13BA" w:rsidRDefault="00655EC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F13BA">
              <w:rPr>
                <w:rFonts w:ascii="Arial" w:hAnsi="Arial" w:cs="Arial"/>
                <w:b/>
                <w:sz w:val="18"/>
                <w:szCs w:val="18"/>
              </w:rPr>
              <w:t>Attending Physician Present?</w:t>
            </w:r>
          </w:p>
        </w:tc>
        <w:tc>
          <w:tcPr>
            <w:tcW w:w="2842" w:type="dxa"/>
            <w:gridSpan w:val="2"/>
          </w:tcPr>
          <w:p w14:paraId="0B403AA8" w14:textId="162E3A2D" w:rsidR="00655EC6" w:rsidRPr="003F13BA" w:rsidRDefault="000E104D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lt;&lt;</w:t>
            </w:r>
            <w:proofErr w:type="spellStart"/>
            <w:r w:rsidR="00655EC6" w:rsidRPr="003F13BA">
              <w:rPr>
                <w:rFonts w:ascii="Arial" w:hAnsi="Arial" w:cs="Arial"/>
                <w:color w:val="FF0000"/>
                <w:sz w:val="18"/>
                <w:szCs w:val="18"/>
              </w:rPr>
              <w:t>attending_placeholder</w:t>
            </w:r>
            <w:proofErr w:type="spellEnd"/>
            <w:r w:rsidRPr="003F13BA">
              <w:rPr>
                <w:rFonts w:ascii="Arial" w:hAnsi="Arial" w:cs="Arial"/>
                <w:color w:val="FF0000"/>
                <w:sz w:val="18"/>
                <w:szCs w:val="18"/>
              </w:rPr>
              <w:t>&gt;&gt;</w:t>
            </w:r>
          </w:p>
        </w:tc>
      </w:tr>
    </w:tbl>
    <w:p w14:paraId="3AAD7D00" w14:textId="1000255B" w:rsidR="00655EC6" w:rsidRPr="003F13BA" w:rsidRDefault="00655EC6">
      <w:pPr>
        <w:rPr>
          <w:rFonts w:ascii="Arial" w:hAnsi="Arial" w:cs="Arial"/>
        </w:rPr>
      </w:pPr>
    </w:p>
    <w:tbl>
      <w:tblPr>
        <w:tblStyle w:val="TableGrid"/>
        <w:tblW w:w="11372" w:type="dxa"/>
        <w:tblLook w:val="04A0" w:firstRow="1" w:lastRow="0" w:firstColumn="1" w:lastColumn="0" w:noHBand="0" w:noVBand="1"/>
      </w:tblPr>
      <w:tblGrid>
        <w:gridCol w:w="263"/>
        <w:gridCol w:w="5852"/>
        <w:gridCol w:w="236"/>
        <w:gridCol w:w="789"/>
        <w:gridCol w:w="1406"/>
        <w:gridCol w:w="1408"/>
        <w:gridCol w:w="1418"/>
      </w:tblGrid>
      <w:tr w:rsidR="00655EC6" w:rsidRPr="003F13BA" w14:paraId="46D463FE" w14:textId="77777777" w:rsidTr="00C573FD">
        <w:tc>
          <w:tcPr>
            <w:tcW w:w="11372" w:type="dxa"/>
            <w:gridSpan w:val="7"/>
          </w:tcPr>
          <w:p w14:paraId="13733C13" w14:textId="51EBB53B" w:rsidR="00655EC6" w:rsidRPr="003F13BA" w:rsidRDefault="00655EC6" w:rsidP="00655EC6">
            <w:pPr>
              <w:jc w:val="center"/>
              <w:rPr>
                <w:rFonts w:ascii="Arial" w:hAnsi="Arial" w:cs="Arial"/>
                <w:b/>
                <w:sz w:val="26"/>
                <w:szCs w:val="26"/>
              </w:rPr>
            </w:pPr>
            <w:r w:rsidRPr="003F13BA">
              <w:rPr>
                <w:rFonts w:ascii="Arial" w:hAnsi="Arial" w:cs="Arial"/>
                <w:b/>
                <w:sz w:val="26"/>
                <w:szCs w:val="26"/>
              </w:rPr>
              <w:t>INDICATIONS</w:t>
            </w:r>
          </w:p>
        </w:tc>
      </w:tr>
      <w:tr w:rsidR="00655EC6" w:rsidRPr="003F13BA" w14:paraId="1CC9EA79" w14:textId="77777777" w:rsidTr="00C573FD">
        <w:tc>
          <w:tcPr>
            <w:tcW w:w="6115" w:type="dxa"/>
            <w:gridSpan w:val="2"/>
          </w:tcPr>
          <w:p w14:paraId="6E57F38B" w14:textId="1E97EE33" w:rsidR="00655EC6" w:rsidRPr="003F13BA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F13BA">
              <w:rPr>
                <w:rFonts w:ascii="Arial" w:hAnsi="Arial" w:cs="Arial"/>
                <w:b/>
                <w:u w:val="single"/>
              </w:rPr>
              <w:t>INITIAL INTUBATION</w:t>
            </w:r>
          </w:p>
        </w:tc>
        <w:tc>
          <w:tcPr>
            <w:tcW w:w="5257" w:type="dxa"/>
            <w:gridSpan w:val="5"/>
          </w:tcPr>
          <w:p w14:paraId="0E8B9B1A" w14:textId="5916A1EF" w:rsidR="00655EC6" w:rsidRPr="003F13BA" w:rsidRDefault="00655EC6" w:rsidP="00655EC6">
            <w:pPr>
              <w:jc w:val="center"/>
              <w:rPr>
                <w:rFonts w:ascii="Arial" w:hAnsi="Arial" w:cs="Arial"/>
                <w:b/>
                <w:u w:val="single"/>
              </w:rPr>
            </w:pPr>
            <w:r w:rsidRPr="003F13BA">
              <w:rPr>
                <w:rFonts w:ascii="Arial" w:hAnsi="Arial" w:cs="Arial"/>
                <w:b/>
                <w:u w:val="single"/>
              </w:rPr>
              <w:t>CHANGE OF TUBE</w:t>
            </w:r>
          </w:p>
        </w:tc>
      </w:tr>
      <w:tr w:rsidR="00655EC6" w:rsidRPr="003F13BA" w14:paraId="16C0074E" w14:textId="77777777" w:rsidTr="00C573FD">
        <w:tc>
          <w:tcPr>
            <w:tcW w:w="6115" w:type="dxa"/>
            <w:gridSpan w:val="2"/>
          </w:tcPr>
          <w:p w14:paraId="3282001C" w14:textId="4CD484E1" w:rsidR="00655EC6" w:rsidRPr="003F13BA" w:rsidRDefault="00655EC6" w:rsidP="00655EC6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  <w:u w:val="single"/>
              </w:rPr>
              <w:t>Check as many as apply:</w:t>
            </w:r>
          </w:p>
        </w:tc>
        <w:tc>
          <w:tcPr>
            <w:tcW w:w="5257" w:type="dxa"/>
            <w:gridSpan w:val="5"/>
          </w:tcPr>
          <w:p w14:paraId="404AF5AF" w14:textId="5FC01909" w:rsidR="00655EC6" w:rsidRPr="003F13BA" w:rsidRDefault="000D79D5" w:rsidP="000D79D5">
            <w:pPr>
              <w:rPr>
                <w:rFonts w:ascii="Arial" w:hAnsi="Arial" w:cs="Arial"/>
                <w:b/>
                <w:sz w:val="16"/>
                <w:szCs w:val="16"/>
                <w:u w:val="single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  <w:u w:val="single"/>
              </w:rPr>
              <w:t xml:space="preserve">Type of Change: </w:t>
            </w:r>
          </w:p>
        </w:tc>
      </w:tr>
      <w:tr w:rsidR="000D79D5" w:rsidRPr="003F13BA" w14:paraId="50DB775A" w14:textId="77777777" w:rsidTr="00C573FD">
        <w:tc>
          <w:tcPr>
            <w:tcW w:w="6115" w:type="dxa"/>
            <w:gridSpan w:val="2"/>
          </w:tcPr>
          <w:p w14:paraId="39ED653D" w14:textId="41072908" w:rsidR="000D79D5" w:rsidRPr="003F13BA" w:rsidRDefault="000D79D5" w:rsidP="00655EC6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Oxygen Failure </w:t>
            </w:r>
          </w:p>
        </w:tc>
        <w:tc>
          <w:tcPr>
            <w:tcW w:w="1025" w:type="dxa"/>
            <w:gridSpan w:val="2"/>
          </w:tcPr>
          <w:p w14:paraId="27C045FF" w14:textId="26AEBFC5" w:rsidR="000D79D5" w:rsidRPr="003F13BA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3F13BA">
              <w:rPr>
                <w:rFonts w:ascii="Arial" w:hAnsi="Arial" w:cs="Arial"/>
                <w:b/>
                <w:sz w:val="15"/>
                <w:szCs w:val="15"/>
              </w:rPr>
              <w:t>From:</w:t>
            </w:r>
          </w:p>
        </w:tc>
        <w:tc>
          <w:tcPr>
            <w:tcW w:w="1406" w:type="dxa"/>
          </w:tcPr>
          <w:p w14:paraId="164A095A" w14:textId="76DF0E41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315580A3" w14:textId="56AEF106" w:rsidR="000D79D5" w:rsidRPr="003F13BA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6351B6B7" w14:textId="28A359C6" w:rsidR="000D79D5" w:rsidRPr="003F13BA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:rsidRPr="003F13BA" w14:paraId="2D566F28" w14:textId="77777777" w:rsidTr="00C573FD">
        <w:tc>
          <w:tcPr>
            <w:tcW w:w="263" w:type="dxa"/>
          </w:tcPr>
          <w:p w14:paraId="13B188E6" w14:textId="77777777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1E23D4B5" w14:textId="4DFBEE6C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t>(e.g. PaO2 &lt;60 mm Hg in FIO2 &gt;0.6 in absence of cyanotic heart disease)</w:t>
            </w:r>
          </w:p>
        </w:tc>
        <w:tc>
          <w:tcPr>
            <w:tcW w:w="1025" w:type="dxa"/>
            <w:gridSpan w:val="2"/>
          </w:tcPr>
          <w:p w14:paraId="6C7B3EDF" w14:textId="611AB907" w:rsidR="000D79D5" w:rsidRPr="003F13BA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3F13BA">
              <w:rPr>
                <w:rFonts w:ascii="Arial" w:hAnsi="Arial" w:cs="Arial"/>
                <w:b/>
                <w:sz w:val="15"/>
                <w:szCs w:val="15"/>
              </w:rPr>
              <w:t>To:</w:t>
            </w:r>
          </w:p>
        </w:tc>
        <w:tc>
          <w:tcPr>
            <w:tcW w:w="1406" w:type="dxa"/>
          </w:tcPr>
          <w:p w14:paraId="4F27DEC8" w14:textId="0579ABF1" w:rsidR="000D79D5" w:rsidRPr="003F13BA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Oral</w:t>
            </w:r>
          </w:p>
        </w:tc>
        <w:tc>
          <w:tcPr>
            <w:tcW w:w="1408" w:type="dxa"/>
          </w:tcPr>
          <w:p w14:paraId="479A7C8B" w14:textId="27C5E324" w:rsidR="000D79D5" w:rsidRPr="003F13BA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Nasal</w:t>
            </w:r>
          </w:p>
        </w:tc>
        <w:tc>
          <w:tcPr>
            <w:tcW w:w="1418" w:type="dxa"/>
          </w:tcPr>
          <w:p w14:paraId="5FA3E35E" w14:textId="6DA7A475" w:rsidR="000D79D5" w:rsidRPr="003F13BA" w:rsidRDefault="000D79D5" w:rsidP="000D79D5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Tracheostomy</w:t>
            </w:r>
          </w:p>
        </w:tc>
      </w:tr>
      <w:tr w:rsidR="000D79D5" w:rsidRPr="003F13BA" w14:paraId="5A7E75E6" w14:textId="77777777" w:rsidTr="00C573FD">
        <w:tc>
          <w:tcPr>
            <w:tcW w:w="6115" w:type="dxa"/>
            <w:gridSpan w:val="2"/>
          </w:tcPr>
          <w:p w14:paraId="5F580CA4" w14:textId="193F0063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Procedure </w:t>
            </w:r>
          </w:p>
        </w:tc>
        <w:tc>
          <w:tcPr>
            <w:tcW w:w="5257" w:type="dxa"/>
            <w:gridSpan w:val="5"/>
          </w:tcPr>
          <w:p w14:paraId="4FE9E18B" w14:textId="3B54AA05" w:rsidR="000D79D5" w:rsidRPr="003F13BA" w:rsidRDefault="000D79D5" w:rsidP="000D79D5">
            <w:pPr>
              <w:rPr>
                <w:rFonts w:ascii="Arial" w:hAnsi="Arial" w:cs="Arial"/>
                <w:b/>
                <w:sz w:val="15"/>
                <w:szCs w:val="15"/>
              </w:rPr>
            </w:pPr>
            <w:r w:rsidRPr="003F13BA">
              <w:rPr>
                <w:rFonts w:ascii="Arial" w:hAnsi="Arial" w:cs="Arial"/>
                <w:b/>
                <w:sz w:val="15"/>
                <w:szCs w:val="15"/>
              </w:rPr>
              <w:t xml:space="preserve">Nature of Change: </w:t>
            </w:r>
          </w:p>
        </w:tc>
      </w:tr>
      <w:tr w:rsidR="000D79D5" w:rsidRPr="003F13BA" w14:paraId="25FF556F" w14:textId="77777777" w:rsidTr="00C573FD">
        <w:tc>
          <w:tcPr>
            <w:tcW w:w="263" w:type="dxa"/>
          </w:tcPr>
          <w:p w14:paraId="67895DB7" w14:textId="77777777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2F6AB0DF" w14:textId="32397AFA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t>(e.g. IR or MRI)</w:t>
            </w:r>
          </w:p>
        </w:tc>
        <w:tc>
          <w:tcPr>
            <w:tcW w:w="236" w:type="dxa"/>
          </w:tcPr>
          <w:p w14:paraId="3E4A3602" w14:textId="77777777" w:rsidR="000D79D5" w:rsidRPr="003F13BA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2B1028F0" w14:textId="30B57B32" w:rsidR="000D79D5" w:rsidRPr="003F13BA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Clinical </w:t>
            </w:r>
            <w:r w:rsidR="000D79D5" w:rsidRPr="003F13BA">
              <w:rPr>
                <w:rFonts w:ascii="Arial" w:hAnsi="Arial" w:cs="Arial"/>
                <w:sz w:val="15"/>
                <w:szCs w:val="15"/>
              </w:rPr>
              <w:t>Condition</w:t>
            </w:r>
          </w:p>
        </w:tc>
      </w:tr>
      <w:tr w:rsidR="000D79D5" w:rsidRPr="003F13BA" w14:paraId="46B7F8FA" w14:textId="77777777" w:rsidTr="00C573FD">
        <w:tc>
          <w:tcPr>
            <w:tcW w:w="6115" w:type="dxa"/>
            <w:gridSpan w:val="2"/>
          </w:tcPr>
          <w:p w14:paraId="282D6701" w14:textId="40C9EEDE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Ventilation Failure</w:t>
            </w:r>
          </w:p>
        </w:tc>
        <w:tc>
          <w:tcPr>
            <w:tcW w:w="236" w:type="dxa"/>
          </w:tcPr>
          <w:p w14:paraId="5294AF21" w14:textId="77777777" w:rsidR="000D79D5" w:rsidRPr="003F13BA" w:rsidRDefault="000D79D5" w:rsidP="000D79D5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  <w:tc>
          <w:tcPr>
            <w:tcW w:w="5021" w:type="dxa"/>
            <w:gridSpan w:val="4"/>
          </w:tcPr>
          <w:p w14:paraId="70D56CB3" w14:textId="28751130" w:rsidR="000D79D5" w:rsidRPr="003F13BA" w:rsidRDefault="00611B6E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Immediate Post-Intubation</w:t>
            </w:r>
            <w:r w:rsidR="000D79D5" w:rsidRPr="003F13BA">
              <w:rPr>
                <w:rFonts w:ascii="Arial" w:hAnsi="Arial" w:cs="Arial"/>
                <w:sz w:val="15"/>
                <w:szCs w:val="15"/>
              </w:rPr>
              <w:t xml:space="preserve"> (Exclude Routine Tracheostomy</w:t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</w:t>
            </w:r>
            <w:r w:rsidR="000D79D5" w:rsidRPr="003F13BA">
              <w:rPr>
                <w:rFonts w:ascii="Arial" w:hAnsi="Arial" w:cs="Arial"/>
                <w:sz w:val="15"/>
                <w:szCs w:val="15"/>
              </w:rPr>
              <w:t>Change)</w:t>
            </w:r>
          </w:p>
        </w:tc>
      </w:tr>
      <w:tr w:rsidR="000D79D5" w:rsidRPr="003F13BA" w14:paraId="5286AC3D" w14:textId="77777777" w:rsidTr="00C573FD">
        <w:tc>
          <w:tcPr>
            <w:tcW w:w="263" w:type="dxa"/>
          </w:tcPr>
          <w:p w14:paraId="435C7598" w14:textId="77777777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536D0B1" w14:textId="2C697E47" w:rsidR="000D79D5" w:rsidRPr="003F13BA" w:rsidRDefault="000D79D5" w:rsidP="000D79D5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t>(e.g. PaCO2 &gt; 50 mm Hg in the absence of chronic lung disease)</w:t>
            </w:r>
          </w:p>
        </w:tc>
        <w:tc>
          <w:tcPr>
            <w:tcW w:w="5257" w:type="dxa"/>
            <w:gridSpan w:val="5"/>
          </w:tcPr>
          <w:p w14:paraId="62F0FF80" w14:textId="58DD2E1E" w:rsidR="000D79D5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b/>
                <w:sz w:val="15"/>
                <w:szCs w:val="15"/>
                <w:u w:val="single"/>
              </w:rPr>
              <w:t>Check as many as apply:</w:t>
            </w:r>
          </w:p>
        </w:tc>
      </w:tr>
      <w:tr w:rsidR="00611B6E" w:rsidRPr="003F13BA" w14:paraId="64A97226" w14:textId="77777777" w:rsidTr="00C573FD">
        <w:tc>
          <w:tcPr>
            <w:tcW w:w="6115" w:type="dxa"/>
            <w:gridSpan w:val="2"/>
          </w:tcPr>
          <w:p w14:paraId="5E506750" w14:textId="00933B7D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Frequen</w:t>
            </w:r>
            <w:r w:rsidR="00C573FD" w:rsidRPr="003F13BA">
              <w:rPr>
                <w:rFonts w:ascii="Arial" w:hAnsi="Arial" w:cs="Arial"/>
                <w:sz w:val="15"/>
                <w:szCs w:val="15"/>
              </w:rPr>
              <w:t>t</w:t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Apnea and Bradycardia</w:t>
            </w:r>
          </w:p>
        </w:tc>
        <w:tc>
          <w:tcPr>
            <w:tcW w:w="5257" w:type="dxa"/>
            <w:gridSpan w:val="5"/>
          </w:tcPr>
          <w:p w14:paraId="4D983EAE" w14:textId="26459653" w:rsidR="00611B6E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Tube too small </w:t>
            </w:r>
          </w:p>
        </w:tc>
      </w:tr>
      <w:tr w:rsidR="00611B6E" w:rsidRPr="003F13BA" w14:paraId="19C3E13D" w14:textId="77777777" w:rsidTr="00C573FD">
        <w:tc>
          <w:tcPr>
            <w:tcW w:w="6115" w:type="dxa"/>
            <w:gridSpan w:val="2"/>
          </w:tcPr>
          <w:p w14:paraId="7781E06B" w14:textId="4EC940F9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Upper Airway Obstruction</w:t>
            </w:r>
          </w:p>
        </w:tc>
        <w:tc>
          <w:tcPr>
            <w:tcW w:w="5257" w:type="dxa"/>
            <w:gridSpan w:val="5"/>
          </w:tcPr>
          <w:p w14:paraId="4C8B5EE2" w14:textId="1E9140F5" w:rsidR="00611B6E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Tube too big</w:t>
            </w:r>
          </w:p>
        </w:tc>
      </w:tr>
      <w:tr w:rsidR="00611B6E" w:rsidRPr="003F13BA" w14:paraId="0B0EE901" w14:textId="77777777" w:rsidTr="00C573FD">
        <w:tc>
          <w:tcPr>
            <w:tcW w:w="6115" w:type="dxa"/>
            <w:gridSpan w:val="2"/>
          </w:tcPr>
          <w:p w14:paraId="2725A23B" w14:textId="48FAA257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Therapeutic Hyperventilation</w:t>
            </w:r>
          </w:p>
        </w:tc>
        <w:tc>
          <w:tcPr>
            <w:tcW w:w="5257" w:type="dxa"/>
            <w:gridSpan w:val="5"/>
          </w:tcPr>
          <w:p w14:paraId="69CD7BAF" w14:textId="5115F09E" w:rsidR="00611B6E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Tube changed to cuffed tube</w:t>
            </w:r>
          </w:p>
        </w:tc>
      </w:tr>
      <w:tr w:rsidR="00611B6E" w:rsidRPr="003F13BA" w14:paraId="2490621B" w14:textId="77777777" w:rsidTr="00C573FD">
        <w:tc>
          <w:tcPr>
            <w:tcW w:w="263" w:type="dxa"/>
          </w:tcPr>
          <w:p w14:paraId="4BAC4D78" w14:textId="77777777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D3D3018" w14:textId="22117B1B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t>(e.g. intracranial hypertension, pulmonary hypertension)</w:t>
            </w:r>
          </w:p>
        </w:tc>
        <w:tc>
          <w:tcPr>
            <w:tcW w:w="5257" w:type="dxa"/>
            <w:gridSpan w:val="5"/>
          </w:tcPr>
          <w:p w14:paraId="5F6AF045" w14:textId="26A09D26" w:rsidR="00611B6E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Tube changed to uncuffed tube</w:t>
            </w:r>
          </w:p>
        </w:tc>
      </w:tr>
      <w:tr w:rsidR="00611B6E" w:rsidRPr="003F13BA" w14:paraId="0A443A4B" w14:textId="77777777" w:rsidTr="00C573FD">
        <w:tc>
          <w:tcPr>
            <w:tcW w:w="6115" w:type="dxa"/>
            <w:gridSpan w:val="2"/>
          </w:tcPr>
          <w:p w14:paraId="4CB16360" w14:textId="0929665E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Airway Clearance</w:t>
            </w:r>
          </w:p>
        </w:tc>
        <w:tc>
          <w:tcPr>
            <w:tcW w:w="5257" w:type="dxa"/>
            <w:gridSpan w:val="5"/>
          </w:tcPr>
          <w:p w14:paraId="4C3E3A02" w14:textId="7004032C" w:rsidR="00611B6E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Previous tube blocked or defective</w:t>
            </w:r>
          </w:p>
        </w:tc>
      </w:tr>
      <w:tr w:rsidR="00611B6E" w:rsidRPr="003F13BA" w14:paraId="3CCCD217" w14:textId="77777777" w:rsidTr="00C573FD">
        <w:tc>
          <w:tcPr>
            <w:tcW w:w="6115" w:type="dxa"/>
            <w:gridSpan w:val="2"/>
          </w:tcPr>
          <w:p w14:paraId="0D11D319" w14:textId="579741B1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Neuromuscular Weakness</w:t>
            </w:r>
          </w:p>
        </w:tc>
        <w:tc>
          <w:tcPr>
            <w:tcW w:w="5257" w:type="dxa"/>
            <w:gridSpan w:val="5"/>
          </w:tcPr>
          <w:p w14:paraId="7FDC2D8F" w14:textId="4B33425B" w:rsidR="00611B6E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For more stable airway management </w:t>
            </w:r>
          </w:p>
        </w:tc>
      </w:tr>
      <w:tr w:rsidR="00611B6E" w:rsidRPr="003F13BA" w14:paraId="1DA8D7B1" w14:textId="77777777" w:rsidTr="00C573FD">
        <w:tc>
          <w:tcPr>
            <w:tcW w:w="263" w:type="dxa"/>
          </w:tcPr>
          <w:p w14:paraId="51764FBA" w14:textId="77777777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AB4BEDB" w14:textId="2A5472C5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t>(e.g. Max. negative inspiratory pressure &gt;-20 cm H2O; vital capacity &lt;12 – 15 ml/kg)</w:t>
            </w:r>
          </w:p>
        </w:tc>
        <w:tc>
          <w:tcPr>
            <w:tcW w:w="5257" w:type="dxa"/>
            <w:gridSpan w:val="5"/>
          </w:tcPr>
          <w:p w14:paraId="130ABAB1" w14:textId="256388B6" w:rsidR="00611B6E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For procedure (e.g. bronchoscopy, </w:t>
            </w:r>
            <w:proofErr w:type="spellStart"/>
            <w:r w:rsidRPr="003F13BA">
              <w:rPr>
                <w:rFonts w:ascii="Arial" w:hAnsi="Arial" w:cs="Arial"/>
                <w:sz w:val="15"/>
                <w:szCs w:val="15"/>
              </w:rPr>
              <w:t>etc</w:t>
            </w:r>
            <w:proofErr w:type="spellEnd"/>
            <w:r w:rsidRPr="003F13BA">
              <w:rPr>
                <w:rFonts w:ascii="Arial" w:hAnsi="Arial" w:cs="Arial"/>
                <w:sz w:val="15"/>
                <w:szCs w:val="15"/>
              </w:rPr>
              <w:t>)</w:t>
            </w:r>
          </w:p>
        </w:tc>
      </w:tr>
      <w:tr w:rsidR="00611B6E" w:rsidRPr="003F13BA" w14:paraId="480C4E5C" w14:textId="77777777" w:rsidTr="00C573FD">
        <w:tc>
          <w:tcPr>
            <w:tcW w:w="6115" w:type="dxa"/>
            <w:gridSpan w:val="2"/>
          </w:tcPr>
          <w:p w14:paraId="1F177EBB" w14:textId="24EC2726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Emergency Drug Administration</w:t>
            </w:r>
          </w:p>
        </w:tc>
        <w:tc>
          <w:tcPr>
            <w:tcW w:w="5257" w:type="dxa"/>
            <w:gridSpan w:val="5"/>
          </w:tcPr>
          <w:p w14:paraId="636580D5" w14:textId="224264CE" w:rsidR="00611B6E" w:rsidRPr="003F13BA" w:rsidRDefault="00611B6E" w:rsidP="00611B6E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</w:tr>
      <w:tr w:rsidR="00611B6E" w:rsidRPr="003F13BA" w14:paraId="6A714255" w14:textId="77777777" w:rsidTr="00C573FD">
        <w:trPr>
          <w:trHeight w:val="98"/>
        </w:trPr>
        <w:tc>
          <w:tcPr>
            <w:tcW w:w="6115" w:type="dxa"/>
            <w:gridSpan w:val="2"/>
          </w:tcPr>
          <w:p w14:paraId="5772EAC8" w14:textId="1CB1AD77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Unstable Hemodynamics (e.g. shock)</w:t>
            </w:r>
          </w:p>
        </w:tc>
        <w:tc>
          <w:tcPr>
            <w:tcW w:w="5257" w:type="dxa"/>
            <w:gridSpan w:val="5"/>
          </w:tcPr>
          <w:p w14:paraId="6EA5D1DF" w14:textId="77777777" w:rsidR="00611B6E" w:rsidRPr="003F13BA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:rsidRPr="003F13BA" w14:paraId="03718A9D" w14:textId="77777777" w:rsidTr="00C573FD">
        <w:trPr>
          <w:trHeight w:val="60"/>
        </w:trPr>
        <w:tc>
          <w:tcPr>
            <w:tcW w:w="263" w:type="dxa"/>
          </w:tcPr>
          <w:p w14:paraId="1E1F48C8" w14:textId="77777777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6BDEDB5B" w14:textId="039A7D04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Ongoing CPR</w:t>
            </w:r>
          </w:p>
        </w:tc>
        <w:tc>
          <w:tcPr>
            <w:tcW w:w="5257" w:type="dxa"/>
            <w:gridSpan w:val="5"/>
          </w:tcPr>
          <w:p w14:paraId="5F921D0E" w14:textId="77777777" w:rsidR="00611B6E" w:rsidRPr="003F13BA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:rsidRPr="003F13BA" w14:paraId="3ACEF514" w14:textId="77777777" w:rsidTr="00C573FD">
        <w:tc>
          <w:tcPr>
            <w:tcW w:w="6115" w:type="dxa"/>
            <w:gridSpan w:val="2"/>
          </w:tcPr>
          <w:p w14:paraId="56FA36F8" w14:textId="77ACB793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Absent Protective Airway Reflexes</w:t>
            </w:r>
          </w:p>
        </w:tc>
        <w:tc>
          <w:tcPr>
            <w:tcW w:w="5257" w:type="dxa"/>
            <w:gridSpan w:val="5"/>
          </w:tcPr>
          <w:p w14:paraId="581BBA82" w14:textId="77777777" w:rsidR="00611B6E" w:rsidRPr="003F13BA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:rsidRPr="003F13BA" w14:paraId="01D93B40" w14:textId="77777777" w:rsidTr="00C573FD">
        <w:tc>
          <w:tcPr>
            <w:tcW w:w="263" w:type="dxa"/>
          </w:tcPr>
          <w:p w14:paraId="2D18B877" w14:textId="77777777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5852" w:type="dxa"/>
          </w:tcPr>
          <w:p w14:paraId="487E9CD9" w14:textId="29356949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t>(e.g. cough, gag)</w:t>
            </w:r>
          </w:p>
        </w:tc>
        <w:tc>
          <w:tcPr>
            <w:tcW w:w="5257" w:type="dxa"/>
            <w:gridSpan w:val="5"/>
          </w:tcPr>
          <w:p w14:paraId="3C541C94" w14:textId="77777777" w:rsidR="00611B6E" w:rsidRPr="003F13BA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:rsidRPr="003F13BA" w14:paraId="02513C0B" w14:textId="77777777" w:rsidTr="00C573FD">
        <w:trPr>
          <w:trHeight w:val="60"/>
        </w:trPr>
        <w:tc>
          <w:tcPr>
            <w:tcW w:w="6115" w:type="dxa"/>
            <w:gridSpan w:val="2"/>
          </w:tcPr>
          <w:p w14:paraId="6882E826" w14:textId="046A3E06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Reintubation After Unplanned </w:t>
            </w:r>
            <w:proofErr w:type="spellStart"/>
            <w:r w:rsidRPr="003F13BA">
              <w:rPr>
                <w:rFonts w:ascii="Arial" w:hAnsi="Arial" w:cs="Arial"/>
                <w:sz w:val="15"/>
                <w:szCs w:val="15"/>
              </w:rPr>
              <w:t>Extubation</w:t>
            </w:r>
            <w:proofErr w:type="spellEnd"/>
          </w:p>
        </w:tc>
        <w:tc>
          <w:tcPr>
            <w:tcW w:w="5257" w:type="dxa"/>
            <w:gridSpan w:val="5"/>
          </w:tcPr>
          <w:p w14:paraId="0110F345" w14:textId="77777777" w:rsidR="00611B6E" w:rsidRPr="003F13BA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  <w:tr w:rsidR="00611B6E" w:rsidRPr="003F13BA" w14:paraId="4F3BD472" w14:textId="77777777" w:rsidTr="00C573FD">
        <w:tc>
          <w:tcPr>
            <w:tcW w:w="6115" w:type="dxa"/>
            <w:gridSpan w:val="2"/>
          </w:tcPr>
          <w:p w14:paraId="7234A646" w14:textId="1A2D360D" w:rsidR="00611B6E" w:rsidRPr="003F13BA" w:rsidRDefault="00611B6E" w:rsidP="00611B6E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Others: </w:t>
            </w:r>
          </w:p>
        </w:tc>
        <w:tc>
          <w:tcPr>
            <w:tcW w:w="5257" w:type="dxa"/>
            <w:gridSpan w:val="5"/>
          </w:tcPr>
          <w:p w14:paraId="68DBB1AB" w14:textId="77777777" w:rsidR="00611B6E" w:rsidRPr="003F13BA" w:rsidRDefault="00611B6E" w:rsidP="00611B6E">
            <w:pPr>
              <w:jc w:val="center"/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</w:p>
        </w:tc>
      </w:tr>
    </w:tbl>
    <w:p w14:paraId="70A5C12A" w14:textId="2B5DEB60" w:rsidR="00655EC6" w:rsidRPr="003F13BA" w:rsidRDefault="00655EC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88"/>
        <w:gridCol w:w="3789"/>
        <w:gridCol w:w="3789"/>
      </w:tblGrid>
      <w:tr w:rsidR="00C573FD" w:rsidRPr="003F13BA" w14:paraId="19A6F1E4" w14:textId="77777777" w:rsidTr="00CA03B7">
        <w:tc>
          <w:tcPr>
            <w:tcW w:w="11366" w:type="dxa"/>
            <w:gridSpan w:val="3"/>
          </w:tcPr>
          <w:p w14:paraId="397D5EB4" w14:textId="1F7CB8DD" w:rsidR="00C573FD" w:rsidRPr="003F13BA" w:rsidRDefault="00C573FD">
            <w:pPr>
              <w:rPr>
                <w:rFonts w:ascii="Arial" w:hAnsi="Arial" w:cs="Arial"/>
                <w:b/>
                <w:sz w:val="15"/>
                <w:szCs w:val="15"/>
                <w:u w:val="single"/>
              </w:rPr>
            </w:pPr>
            <w:r w:rsidRPr="003F13BA">
              <w:rPr>
                <w:rFonts w:ascii="Arial" w:hAnsi="Arial" w:cs="Arial"/>
                <w:b/>
                <w:sz w:val="15"/>
                <w:szCs w:val="15"/>
                <w:u w:val="single"/>
              </w:rPr>
              <w:t xml:space="preserve">Diagnostic Category (Check as many as apply): </w:t>
            </w:r>
          </w:p>
        </w:tc>
      </w:tr>
      <w:tr w:rsidR="00C573FD" w:rsidRPr="003F13BA" w14:paraId="033A12B5" w14:textId="77777777" w:rsidTr="00C573FD">
        <w:tc>
          <w:tcPr>
            <w:tcW w:w="3788" w:type="dxa"/>
          </w:tcPr>
          <w:p w14:paraId="349A6AC8" w14:textId="0D8C1D74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Cardiac-Surgical</w:t>
            </w:r>
          </w:p>
        </w:tc>
        <w:tc>
          <w:tcPr>
            <w:tcW w:w="3789" w:type="dxa"/>
          </w:tcPr>
          <w:p w14:paraId="22FF41EA" w14:textId="620CEEF9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Respiratory – Upper Airway </w:t>
            </w:r>
          </w:p>
        </w:tc>
        <w:tc>
          <w:tcPr>
            <w:tcW w:w="3789" w:type="dxa"/>
          </w:tcPr>
          <w:p w14:paraId="35907DE2" w14:textId="2A4FF197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Neurological (excluding Traumatic Brain Injury)</w:t>
            </w:r>
          </w:p>
        </w:tc>
      </w:tr>
      <w:tr w:rsidR="00C573FD" w:rsidRPr="003F13BA" w14:paraId="6CBCCAA3" w14:textId="77777777" w:rsidTr="00C573FD">
        <w:tc>
          <w:tcPr>
            <w:tcW w:w="3788" w:type="dxa"/>
          </w:tcPr>
          <w:p w14:paraId="65EC67CB" w14:textId="13AD7C76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Cardiac-Medical</w:t>
            </w:r>
          </w:p>
        </w:tc>
        <w:tc>
          <w:tcPr>
            <w:tcW w:w="3789" w:type="dxa"/>
          </w:tcPr>
          <w:p w14:paraId="3956BFE0" w14:textId="04C97F3B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Respiratory – Lower Airway/Pulmonary</w:t>
            </w:r>
          </w:p>
        </w:tc>
        <w:tc>
          <w:tcPr>
            <w:tcW w:w="3789" w:type="dxa"/>
          </w:tcPr>
          <w:p w14:paraId="500BB8C9" w14:textId="19586246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Trauma (including Traumatic Brain Injury)</w:t>
            </w:r>
          </w:p>
        </w:tc>
      </w:tr>
      <w:tr w:rsidR="00C573FD" w:rsidRPr="003F13BA" w14:paraId="5023ECB8" w14:textId="77777777" w:rsidTr="00C573FD">
        <w:trPr>
          <w:trHeight w:val="60"/>
        </w:trPr>
        <w:tc>
          <w:tcPr>
            <w:tcW w:w="3788" w:type="dxa"/>
          </w:tcPr>
          <w:p w14:paraId="21B6C454" w14:textId="77777777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</w:p>
        </w:tc>
        <w:tc>
          <w:tcPr>
            <w:tcW w:w="3789" w:type="dxa"/>
          </w:tcPr>
          <w:p w14:paraId="7B96A0C1" w14:textId="225FFF67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Sepsis/Shock</w:t>
            </w:r>
          </w:p>
        </w:tc>
        <w:tc>
          <w:tcPr>
            <w:tcW w:w="3789" w:type="dxa"/>
          </w:tcPr>
          <w:p w14:paraId="5CA20EF0" w14:textId="47474AC0" w:rsidR="00C573FD" w:rsidRPr="003F13BA" w:rsidRDefault="00C573FD">
            <w:pPr>
              <w:rPr>
                <w:rFonts w:ascii="Arial" w:hAnsi="Arial" w:cs="Arial"/>
                <w:sz w:val="15"/>
                <w:szCs w:val="15"/>
              </w:rPr>
            </w:pPr>
            <w:r w:rsidRPr="003F13BA">
              <w:rPr>
                <w:rFonts w:ascii="Arial" w:hAnsi="Arial" w:cs="Arial"/>
                <w:sz w:val="15"/>
                <w:szCs w:val="15"/>
              </w:rPr>
              <w:sym w:font="Wingdings 2" w:char="F0A3"/>
            </w:r>
            <w:r w:rsidRPr="003F13BA">
              <w:rPr>
                <w:rFonts w:ascii="Arial" w:hAnsi="Arial" w:cs="Arial"/>
                <w:sz w:val="15"/>
                <w:szCs w:val="15"/>
              </w:rPr>
              <w:t xml:space="preserve"> Others (Specify): </w:t>
            </w:r>
          </w:p>
        </w:tc>
      </w:tr>
    </w:tbl>
    <w:p w14:paraId="4D1B87DC" w14:textId="658AF363" w:rsidR="00C573FD" w:rsidRPr="003F13BA" w:rsidRDefault="00C573FD">
      <w:pPr>
        <w:rPr>
          <w:rFonts w:ascii="Arial" w:hAnsi="Arial" w:cs="Arial"/>
        </w:rPr>
      </w:pPr>
    </w:p>
    <w:p w14:paraId="1EA7F9A7" w14:textId="2D214998" w:rsidR="00C573FD" w:rsidRPr="003F13BA" w:rsidRDefault="00C573FD">
      <w:pPr>
        <w:rPr>
          <w:rFonts w:ascii="Arial" w:hAnsi="Arial" w:cs="Arial"/>
        </w:rPr>
      </w:pPr>
    </w:p>
    <w:p w14:paraId="71112275" w14:textId="3963E554" w:rsidR="00C573FD" w:rsidRPr="003F13BA" w:rsidRDefault="00C573FD">
      <w:pPr>
        <w:rPr>
          <w:rFonts w:ascii="Arial" w:hAnsi="Arial" w:cs="Arial"/>
        </w:rPr>
      </w:pPr>
    </w:p>
    <w:p w14:paraId="4861A70D" w14:textId="655267E6" w:rsidR="00C573FD" w:rsidRPr="003F13BA" w:rsidRDefault="00C573FD">
      <w:pPr>
        <w:rPr>
          <w:rFonts w:ascii="Arial" w:hAnsi="Arial" w:cs="Arial"/>
        </w:rPr>
      </w:pPr>
    </w:p>
    <w:p w14:paraId="2568DC04" w14:textId="42CD49CA" w:rsidR="00C573FD" w:rsidRPr="003F13BA" w:rsidRDefault="00C573FD">
      <w:pPr>
        <w:rPr>
          <w:rFonts w:ascii="Arial" w:hAnsi="Arial" w:cs="Arial"/>
        </w:rPr>
      </w:pPr>
    </w:p>
    <w:p w14:paraId="58949709" w14:textId="57730724" w:rsidR="00C573FD" w:rsidRPr="003F13BA" w:rsidRDefault="00C573FD">
      <w:pPr>
        <w:rPr>
          <w:rFonts w:ascii="Arial" w:hAnsi="Arial" w:cs="Arial"/>
        </w:rPr>
      </w:pPr>
    </w:p>
    <w:p w14:paraId="72E5C5DE" w14:textId="73E4D506" w:rsidR="00C573FD" w:rsidRPr="003F13BA" w:rsidRDefault="00C573FD">
      <w:pPr>
        <w:rPr>
          <w:rFonts w:ascii="Arial" w:hAnsi="Arial" w:cs="Arial"/>
        </w:rPr>
      </w:pPr>
    </w:p>
    <w:p w14:paraId="2CCD3F4B" w14:textId="5901DA50" w:rsidR="00C573FD" w:rsidRPr="003F13BA" w:rsidRDefault="00C573FD">
      <w:pPr>
        <w:rPr>
          <w:rFonts w:ascii="Arial" w:hAnsi="Arial" w:cs="Arial"/>
        </w:rPr>
      </w:pPr>
    </w:p>
    <w:p w14:paraId="37212680" w14:textId="0DCEC482" w:rsidR="00C573FD" w:rsidRPr="003F13BA" w:rsidRDefault="00C573FD">
      <w:pPr>
        <w:rPr>
          <w:rFonts w:ascii="Arial" w:hAnsi="Arial" w:cs="Arial"/>
        </w:rPr>
      </w:pPr>
    </w:p>
    <w:p w14:paraId="5055780E" w14:textId="79EBA034" w:rsidR="00C573FD" w:rsidRPr="003F13BA" w:rsidRDefault="00C573FD">
      <w:pPr>
        <w:rPr>
          <w:rFonts w:ascii="Arial" w:hAnsi="Arial" w:cs="Arial"/>
        </w:rPr>
      </w:pPr>
    </w:p>
    <w:p w14:paraId="5F6DD30A" w14:textId="1346130F" w:rsidR="00C573FD" w:rsidRPr="003F13BA" w:rsidRDefault="00C573FD">
      <w:pPr>
        <w:rPr>
          <w:rFonts w:ascii="Arial" w:hAnsi="Arial" w:cs="Arial"/>
        </w:rPr>
      </w:pPr>
    </w:p>
    <w:p w14:paraId="0255D38F" w14:textId="31A1D5C3" w:rsidR="00C573FD" w:rsidRPr="003F13BA" w:rsidRDefault="00C573FD">
      <w:pPr>
        <w:rPr>
          <w:rFonts w:ascii="Arial" w:hAnsi="Arial" w:cs="Arial"/>
        </w:rPr>
      </w:pPr>
    </w:p>
    <w:p w14:paraId="28927841" w14:textId="161C1B00" w:rsidR="00C573FD" w:rsidRPr="003F13BA" w:rsidRDefault="00C573FD">
      <w:pPr>
        <w:rPr>
          <w:rFonts w:ascii="Arial" w:hAnsi="Arial" w:cs="Arial"/>
        </w:rPr>
      </w:pPr>
    </w:p>
    <w:p w14:paraId="70F1A2BB" w14:textId="097B58FC" w:rsidR="00C573FD" w:rsidRPr="003F13BA" w:rsidRDefault="00C573FD">
      <w:pPr>
        <w:rPr>
          <w:rFonts w:ascii="Arial" w:hAnsi="Arial" w:cs="Arial"/>
        </w:rPr>
      </w:pPr>
    </w:p>
    <w:p w14:paraId="5C117ADC" w14:textId="394D42D5" w:rsidR="000729E6" w:rsidRPr="003F13BA" w:rsidRDefault="000729E6">
      <w:pPr>
        <w:rPr>
          <w:rFonts w:ascii="Arial" w:hAnsi="Arial" w:cs="Arial"/>
        </w:rPr>
      </w:pPr>
      <w:r w:rsidRPr="003F13BA">
        <w:rPr>
          <w:rFonts w:ascii="Arial" w:hAnsi="Arial" w:cs="Arial"/>
          <w:noProof/>
          <w:sz w:val="18"/>
          <w:szCs w:val="2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512DE0F" wp14:editId="08536CA0">
                <wp:simplePos x="0" y="0"/>
                <wp:positionH relativeFrom="column">
                  <wp:posOffset>11927</wp:posOffset>
                </wp:positionH>
                <wp:positionV relativeFrom="paragraph">
                  <wp:posOffset>43070</wp:posOffset>
                </wp:positionV>
                <wp:extent cx="7203882" cy="1000125"/>
                <wp:effectExtent l="0" t="0" r="0" b="0"/>
                <wp:wrapNone/>
                <wp:docPr id="10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882" cy="1000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FE71C7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  <w:u w:val="single"/>
                              </w:rPr>
                              <w:t>ENCOUNTER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complete sequence of events leading to a placement of an advanced airway </w:t>
                            </w:r>
                          </w:p>
                          <w:p w14:paraId="695F9AEF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 “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COURS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” of advanced airway management refers to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method or approach to secure an airway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N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  <w:u w:val="single"/>
                              </w:rPr>
                              <w:t>ONE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set of medications (including premedication and induction).   Each course may include one or several "attempts" by one or several providers.  </w:t>
                            </w:r>
                          </w:p>
                          <w:p w14:paraId="13C7B325" w14:textId="77777777" w:rsidR="00C573FD" w:rsidRPr="000564AB" w:rsidRDefault="00C573FD" w:rsidP="00C573FD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n "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>ATTEMPT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" </w:t>
                            </w:r>
                            <w:r w:rsidRPr="000564AB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      </w:r>
                            <w:r w:rsidRPr="000564AB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  <w:p w14:paraId="6F3050A1" w14:textId="77777777" w:rsidR="00C573FD" w:rsidRPr="00417FF5" w:rsidRDefault="00C573FD" w:rsidP="00C573FD">
                            <w:pPr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12DE0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.95pt;margin-top:3.4pt;width:567.25pt;height:78.7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" filled="f" stroked="f">
                <v:textbox>
                  <w:txbxContent>
                    <w:p w14:paraId="11FE71C7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“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  <w:u w:val="single"/>
                        </w:rPr>
                        <w:t>ENCOUNTER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complete sequence of events leading to a placement of an advanced airway </w:t>
                      </w:r>
                    </w:p>
                    <w:p w14:paraId="695F9AEF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 “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COURS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” of advanced airway management refers to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method or approach to secure an airway 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N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  <w:u w:val="single"/>
                        </w:rPr>
                        <w:t>ONE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set of medications (including premedication and induction).   Each course may include one or several "attempts" by one or several providers.  </w:t>
                      </w:r>
                    </w:p>
                    <w:p w14:paraId="13C7B325" w14:textId="77777777" w:rsidR="00C573FD" w:rsidRPr="000564AB" w:rsidRDefault="00C573FD" w:rsidP="00C573FD">
                      <w:pPr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An "</w:t>
                      </w:r>
                      <w:r w:rsidRPr="000564AB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>ATTEMPT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" </w:t>
                      </w:r>
                      <w:r w:rsidRPr="000564AB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is a single advanced airway maneuver (e.g. tracheal intubation, LMA placement), beginning with the insertion of a device, e.g. laryngoscope (or LMA device) into patient's mouth or nose, and ending when the device (laryngoscope), LMA or tube is removed</w:t>
                      </w:r>
                      <w:r w:rsidRPr="000564AB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</w:p>
                    <w:p w14:paraId="6F3050A1" w14:textId="77777777" w:rsidR="00C573FD" w:rsidRPr="00417FF5" w:rsidRDefault="00C573FD" w:rsidP="00C573FD">
                      <w:pPr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935CFB5" w14:textId="30C965A5" w:rsidR="00C573FD" w:rsidRPr="003F13BA" w:rsidRDefault="00C573FD">
      <w:pPr>
        <w:rPr>
          <w:rFonts w:ascii="Arial" w:hAnsi="Arial" w:cs="Arial"/>
        </w:rPr>
      </w:pPr>
    </w:p>
    <w:p w14:paraId="5739DF62" w14:textId="4DE4AB0A" w:rsidR="00C573FD" w:rsidRPr="003F13BA" w:rsidRDefault="00C573FD">
      <w:pPr>
        <w:rPr>
          <w:rFonts w:ascii="Arial" w:hAnsi="Arial" w:cs="Arial"/>
        </w:rPr>
      </w:pPr>
    </w:p>
    <w:p w14:paraId="06534875" w14:textId="77777777" w:rsidR="00C573FD" w:rsidRPr="003F13BA" w:rsidRDefault="00C573FD">
      <w:pPr>
        <w:rPr>
          <w:rFonts w:ascii="Arial" w:hAnsi="Arial" w:cs="Arial"/>
        </w:rPr>
      </w:pPr>
    </w:p>
    <w:p w14:paraId="3ED71AA4" w14:textId="2D10552C" w:rsidR="00C573FD" w:rsidRPr="003F13BA" w:rsidRDefault="00C573FD">
      <w:pPr>
        <w:rPr>
          <w:rFonts w:ascii="Arial" w:hAnsi="Arial" w:cs="Arial"/>
        </w:rPr>
      </w:pPr>
    </w:p>
    <w:p w14:paraId="432416ED" w14:textId="00DC9BA7" w:rsidR="000729E6" w:rsidRPr="003F13BA" w:rsidRDefault="000729E6">
      <w:pPr>
        <w:rPr>
          <w:rFonts w:ascii="Arial" w:hAnsi="Arial" w:cs="Arial"/>
        </w:rPr>
      </w:pPr>
    </w:p>
    <w:p w14:paraId="2A4C0C98" w14:textId="037AF179" w:rsidR="000729E6" w:rsidRPr="003F13BA" w:rsidRDefault="000729E6">
      <w:pPr>
        <w:rPr>
          <w:rFonts w:ascii="Arial" w:hAnsi="Arial" w:cs="Arial"/>
        </w:rPr>
      </w:pPr>
    </w:p>
    <w:p w14:paraId="1E8E5D0A" w14:textId="77777777" w:rsidR="000729E6" w:rsidRPr="003F13BA" w:rsidRDefault="000729E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8"/>
        <w:gridCol w:w="1141"/>
        <w:gridCol w:w="1141"/>
        <w:gridCol w:w="1141"/>
        <w:gridCol w:w="1141"/>
        <w:gridCol w:w="1141"/>
        <w:gridCol w:w="1141"/>
        <w:gridCol w:w="1141"/>
        <w:gridCol w:w="1141"/>
      </w:tblGrid>
      <w:tr w:rsidR="000729E6" w:rsidRPr="003F13BA" w14:paraId="62B25B91" w14:textId="77777777" w:rsidTr="000729E6">
        <w:tc>
          <w:tcPr>
            <w:tcW w:w="2238" w:type="dxa"/>
          </w:tcPr>
          <w:p w14:paraId="3BC79351" w14:textId="0D713FF1" w:rsidR="000729E6" w:rsidRPr="003F13BA" w:rsidRDefault="000729E6">
            <w:pPr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Attempts for this COURSE</w:t>
            </w:r>
          </w:p>
        </w:tc>
        <w:tc>
          <w:tcPr>
            <w:tcW w:w="1141" w:type="dxa"/>
          </w:tcPr>
          <w:p w14:paraId="726B51FB" w14:textId="07C306F3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1</w:t>
            </w:r>
          </w:p>
        </w:tc>
        <w:tc>
          <w:tcPr>
            <w:tcW w:w="1141" w:type="dxa"/>
          </w:tcPr>
          <w:p w14:paraId="1A34F5EF" w14:textId="5FEE3B44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2</w:t>
            </w:r>
          </w:p>
        </w:tc>
        <w:tc>
          <w:tcPr>
            <w:tcW w:w="1141" w:type="dxa"/>
          </w:tcPr>
          <w:p w14:paraId="7CCB8D17" w14:textId="5164993C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3</w:t>
            </w:r>
          </w:p>
        </w:tc>
        <w:tc>
          <w:tcPr>
            <w:tcW w:w="1141" w:type="dxa"/>
          </w:tcPr>
          <w:p w14:paraId="27F09F32" w14:textId="10C1B91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4</w:t>
            </w:r>
          </w:p>
        </w:tc>
        <w:tc>
          <w:tcPr>
            <w:tcW w:w="1141" w:type="dxa"/>
          </w:tcPr>
          <w:p w14:paraId="5518141C" w14:textId="72E65343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5</w:t>
            </w:r>
          </w:p>
        </w:tc>
        <w:tc>
          <w:tcPr>
            <w:tcW w:w="1141" w:type="dxa"/>
          </w:tcPr>
          <w:p w14:paraId="17C852F0" w14:textId="09151C1E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6</w:t>
            </w:r>
          </w:p>
        </w:tc>
        <w:tc>
          <w:tcPr>
            <w:tcW w:w="1141" w:type="dxa"/>
          </w:tcPr>
          <w:p w14:paraId="7B226FB7" w14:textId="09E4583C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7</w:t>
            </w:r>
          </w:p>
        </w:tc>
        <w:tc>
          <w:tcPr>
            <w:tcW w:w="1141" w:type="dxa"/>
          </w:tcPr>
          <w:p w14:paraId="7324B7F6" w14:textId="1819A528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F13BA">
              <w:rPr>
                <w:rFonts w:ascii="Arial" w:hAnsi="Arial" w:cs="Arial"/>
                <w:b/>
                <w:sz w:val="16"/>
                <w:szCs w:val="16"/>
              </w:rPr>
              <w:t>8</w:t>
            </w:r>
          </w:p>
        </w:tc>
      </w:tr>
      <w:tr w:rsidR="000729E6" w:rsidRPr="003F13BA" w14:paraId="2F8BCAE7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FDDA327" w14:textId="150D581F" w:rsidR="000729E6" w:rsidRPr="003F13BA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3F13BA">
              <w:rPr>
                <w:rFonts w:ascii="Arial" w:hAnsi="Arial" w:cs="Arial"/>
                <w:sz w:val="16"/>
                <w:szCs w:val="16"/>
              </w:rPr>
              <w:t xml:space="preserve">Who intubated (Fellow, Resident, </w:t>
            </w:r>
            <w:proofErr w:type="spellStart"/>
            <w:r w:rsidRPr="003F13BA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3F13BA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44C8CCD6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666F406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C728F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0B38C65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1E0497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1A2DF1D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560F3D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0935761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:rsidRPr="003F13BA" w14:paraId="04EE39A3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116B2678" w14:textId="302BE4AF" w:rsidR="000729E6" w:rsidRPr="003F13BA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3F13BA">
              <w:rPr>
                <w:rFonts w:ascii="Arial" w:hAnsi="Arial" w:cs="Arial"/>
                <w:sz w:val="16"/>
                <w:szCs w:val="16"/>
              </w:rPr>
              <w:t xml:space="preserve">Discipline (ICU, ENT, Surgery, </w:t>
            </w:r>
            <w:proofErr w:type="spellStart"/>
            <w:r w:rsidRPr="003F13BA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3F13BA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6AF731A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3DF9E6A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4CD068C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88111FC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A9BC450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4C7341C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270A77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C9271D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:rsidRPr="003F13BA" w14:paraId="316703D1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44E9ECAB" w14:textId="244DB96D" w:rsidR="000729E6" w:rsidRPr="003F13BA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3F13BA">
              <w:rPr>
                <w:rFonts w:ascii="Arial" w:hAnsi="Arial" w:cs="Arial"/>
                <w:sz w:val="16"/>
                <w:szCs w:val="16"/>
              </w:rPr>
              <w:t>PGY level (3</w:t>
            </w:r>
            <w:r w:rsidRPr="003F13BA">
              <w:rPr>
                <w:rFonts w:ascii="Arial" w:hAnsi="Arial" w:cs="Arial"/>
                <w:sz w:val="16"/>
                <w:szCs w:val="16"/>
                <w:vertAlign w:val="superscript"/>
              </w:rPr>
              <w:t>rd</w:t>
            </w:r>
            <w:r w:rsidRPr="003F13BA">
              <w:rPr>
                <w:rFonts w:ascii="Arial" w:hAnsi="Arial" w:cs="Arial"/>
                <w:sz w:val="16"/>
                <w:szCs w:val="16"/>
              </w:rPr>
              <w:t xml:space="preserve"> year resident = PL3, 1</w:t>
            </w:r>
            <w:r w:rsidRPr="003F13BA">
              <w:rPr>
                <w:rFonts w:ascii="Arial" w:hAnsi="Arial" w:cs="Arial"/>
                <w:sz w:val="16"/>
                <w:szCs w:val="16"/>
                <w:vertAlign w:val="superscript"/>
              </w:rPr>
              <w:t>st</w:t>
            </w:r>
            <w:r w:rsidRPr="003F13BA">
              <w:rPr>
                <w:rFonts w:ascii="Arial" w:hAnsi="Arial" w:cs="Arial"/>
                <w:sz w:val="16"/>
                <w:szCs w:val="16"/>
              </w:rPr>
              <w:t xml:space="preserve"> year fellow = PL4, NP = yrs as NP, </w:t>
            </w:r>
            <w:proofErr w:type="spellStart"/>
            <w:r w:rsidRPr="003F13BA">
              <w:rPr>
                <w:rFonts w:ascii="Arial" w:hAnsi="Arial" w:cs="Arial"/>
                <w:sz w:val="16"/>
                <w:szCs w:val="16"/>
              </w:rPr>
              <w:t>etc</w:t>
            </w:r>
            <w:proofErr w:type="spellEnd"/>
            <w:r w:rsidRPr="003F13BA">
              <w:rPr>
                <w:rFonts w:ascii="Arial" w:hAnsi="Arial" w:cs="Arial"/>
                <w:sz w:val="16"/>
                <w:szCs w:val="16"/>
              </w:rPr>
              <w:t>)</w:t>
            </w:r>
          </w:p>
        </w:tc>
        <w:tc>
          <w:tcPr>
            <w:tcW w:w="1141" w:type="dxa"/>
          </w:tcPr>
          <w:p w14:paraId="5D2947F1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B9D101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A93CEC8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70AA11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4393F18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364B5E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4F63236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3F10C05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:rsidRPr="003F13BA" w14:paraId="74F23BB0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3FB53AE7" w14:textId="3E3635E8" w:rsidR="000729E6" w:rsidRPr="003F13BA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3F13BA">
              <w:rPr>
                <w:rFonts w:ascii="Arial" w:hAnsi="Arial" w:cs="Arial"/>
                <w:sz w:val="16"/>
                <w:szCs w:val="16"/>
              </w:rPr>
              <w:t>ETT (or LMA) size</w:t>
            </w:r>
          </w:p>
        </w:tc>
        <w:tc>
          <w:tcPr>
            <w:tcW w:w="1141" w:type="dxa"/>
          </w:tcPr>
          <w:p w14:paraId="26A19599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FF4D4B8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914AEC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6F3FC6C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27C063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50C40E6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2229477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3A67C10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:rsidRPr="003F13BA" w14:paraId="46267F2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6E3159" w14:textId="3E00BF2E" w:rsidR="000729E6" w:rsidRPr="003F13BA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3F13BA">
              <w:rPr>
                <w:rFonts w:ascii="Arial" w:hAnsi="Arial" w:cs="Arial"/>
                <w:sz w:val="16"/>
                <w:szCs w:val="16"/>
              </w:rPr>
              <w:t>ETT type: cuffed/uncuffed/NA</w:t>
            </w:r>
          </w:p>
        </w:tc>
        <w:tc>
          <w:tcPr>
            <w:tcW w:w="1141" w:type="dxa"/>
          </w:tcPr>
          <w:p w14:paraId="5867D89B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2ED91C6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EFE0CC9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33D22CE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B6D23FC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0A4AA5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6DE7C73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0591FD2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:rsidRPr="003F13BA" w14:paraId="1C9D9E4C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6DDA951" w14:textId="00DB2F82" w:rsidR="000729E6" w:rsidRPr="003F13BA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3F13BA">
              <w:rPr>
                <w:rFonts w:ascii="Arial" w:hAnsi="Arial" w:cs="Arial"/>
                <w:sz w:val="16"/>
                <w:szCs w:val="16"/>
              </w:rPr>
              <w:t>Immediately prior to this attempt was cricoid pressure/external laryngeal manipulation provided?</w:t>
            </w:r>
          </w:p>
        </w:tc>
        <w:tc>
          <w:tcPr>
            <w:tcW w:w="1141" w:type="dxa"/>
          </w:tcPr>
          <w:p w14:paraId="00B545F2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5490D43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E8E8D99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DDAE5BF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1ACAEF3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8C05C98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AD1587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91F9B83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:rsidRPr="003F13BA" w14:paraId="10C15C4E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02ADF357" w14:textId="3B31CF4F" w:rsidR="000729E6" w:rsidRPr="003F13BA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3F13BA">
              <w:rPr>
                <w:rFonts w:ascii="Arial" w:hAnsi="Arial" w:cs="Arial"/>
                <w:sz w:val="16"/>
                <w:szCs w:val="16"/>
              </w:rPr>
              <w:t>During this attempt, was cricoid pressure/external laryngeal manipulation provided?</w:t>
            </w:r>
          </w:p>
        </w:tc>
        <w:tc>
          <w:tcPr>
            <w:tcW w:w="1141" w:type="dxa"/>
          </w:tcPr>
          <w:p w14:paraId="665D0760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9F0E59E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49A58C8E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6F0DF93A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061F1784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D5D6BA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39B8B1E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134C6F3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  <w:tr w:rsidR="000729E6" w:rsidRPr="003F13BA" w14:paraId="7EB71E4D" w14:textId="77777777" w:rsidTr="000729E6">
        <w:trPr>
          <w:trHeight w:val="736"/>
        </w:trPr>
        <w:tc>
          <w:tcPr>
            <w:tcW w:w="2238" w:type="dxa"/>
            <w:vAlign w:val="center"/>
          </w:tcPr>
          <w:p w14:paraId="76A25985" w14:textId="0857F2BD" w:rsidR="000729E6" w:rsidRPr="003F13BA" w:rsidRDefault="000729E6" w:rsidP="000729E6">
            <w:pPr>
              <w:rPr>
                <w:rFonts w:ascii="Arial" w:hAnsi="Arial" w:cs="Arial"/>
                <w:sz w:val="16"/>
                <w:szCs w:val="16"/>
              </w:rPr>
            </w:pPr>
            <w:r w:rsidRPr="003F13BA">
              <w:rPr>
                <w:rFonts w:ascii="Arial" w:hAnsi="Arial" w:cs="Arial"/>
                <w:sz w:val="16"/>
                <w:szCs w:val="16"/>
              </w:rPr>
              <w:t>Attempt Successful: Yes/No</w:t>
            </w:r>
          </w:p>
        </w:tc>
        <w:tc>
          <w:tcPr>
            <w:tcW w:w="1141" w:type="dxa"/>
          </w:tcPr>
          <w:p w14:paraId="4D512B17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3DEF0139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50EC8D1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733ABCFC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2F70FF31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CFAC728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5BB70087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  <w:tc>
          <w:tcPr>
            <w:tcW w:w="1141" w:type="dxa"/>
          </w:tcPr>
          <w:p w14:paraId="169C2153" w14:textId="77777777" w:rsidR="000729E6" w:rsidRPr="003F13BA" w:rsidRDefault="000729E6" w:rsidP="000729E6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</w:p>
        </w:tc>
      </w:tr>
    </w:tbl>
    <w:p w14:paraId="08780ECE" w14:textId="65E71366" w:rsidR="000729E6" w:rsidRPr="003F13BA" w:rsidRDefault="000729E6">
      <w:pPr>
        <w:rPr>
          <w:rFonts w:ascii="Arial" w:hAnsi="Arial" w:cs="Arial"/>
        </w:rPr>
      </w:pPr>
    </w:p>
    <w:p w14:paraId="6CE02C6F" w14:textId="77777777" w:rsidR="000729E6" w:rsidRPr="003F13BA" w:rsidRDefault="000729E6">
      <w:pPr>
        <w:rPr>
          <w:rFonts w:ascii="Arial" w:hAnsi="Arial" w:cs="Arial"/>
        </w:rPr>
      </w:pPr>
    </w:p>
    <w:p w14:paraId="623B9403" w14:textId="77777777" w:rsidR="000729E6" w:rsidRPr="003F13BA" w:rsidRDefault="000729E6">
      <w:pPr>
        <w:rPr>
          <w:rFonts w:ascii="Arial" w:hAnsi="Arial" w:cs="Arial"/>
        </w:rPr>
      </w:pPr>
    </w:p>
    <w:sectPr w:rsidR="000729E6" w:rsidRPr="003F13BA" w:rsidSect="000729E6">
      <w:headerReference w:type="default" r:id="rId6"/>
      <w:headerReference w:type="first" r:id="rId7"/>
      <w:pgSz w:w="12240" w:h="15840"/>
      <w:pgMar w:top="432" w:right="432" w:bottom="432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8FE992" w14:textId="77777777" w:rsidR="00DE5C19" w:rsidRDefault="00DE5C19" w:rsidP="00655EC6">
      <w:r>
        <w:separator/>
      </w:r>
    </w:p>
  </w:endnote>
  <w:endnote w:type="continuationSeparator" w:id="0">
    <w:p w14:paraId="53828DE8" w14:textId="77777777" w:rsidR="00DE5C19" w:rsidRDefault="00DE5C19" w:rsidP="00655E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E0B8F2" w14:textId="77777777" w:rsidR="00DE5C19" w:rsidRDefault="00DE5C19" w:rsidP="00655EC6">
      <w:r>
        <w:separator/>
      </w:r>
    </w:p>
  </w:footnote>
  <w:footnote w:type="continuationSeparator" w:id="0">
    <w:p w14:paraId="2CA5701A" w14:textId="77777777" w:rsidR="00DE5C19" w:rsidRDefault="00DE5C19" w:rsidP="00655E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9A5696" w14:textId="1AA759AC" w:rsidR="000729E6" w:rsidRDefault="000729E6">
    <w:pPr>
      <w:pStyle w:val="Header"/>
    </w:pPr>
  </w:p>
  <w:p w14:paraId="2127E823" w14:textId="77777777" w:rsidR="000729E6" w:rsidRDefault="000729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410D90" w14:textId="1402B4E5" w:rsidR="000729E6" w:rsidRDefault="000729E6">
    <w:pPr>
      <w:pStyle w:val="Header"/>
    </w:pPr>
    <w:r w:rsidRPr="000729E6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37755253" wp14:editId="53A47744">
              <wp:simplePos x="0" y="0"/>
              <wp:positionH relativeFrom="column">
                <wp:posOffset>3578225</wp:posOffset>
              </wp:positionH>
              <wp:positionV relativeFrom="paragraph">
                <wp:posOffset>167226</wp:posOffset>
              </wp:positionV>
              <wp:extent cx="3724275" cy="971550"/>
              <wp:effectExtent l="0" t="0" r="28575" b="1905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24275" cy="97155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25400">
                        <a:solidFill>
                          <a:sysClr val="windowText" lastClr="000000"/>
                        </a:solidFill>
                        <a:prstDash val="solid"/>
                        <a:headEnd/>
                        <a:tailEnd/>
                      </a:ln>
                      <a:effectLst/>
                    </wps:spPr>
                    <wps:txbx>
                      <w:txbxContent>
                        <w:p w14:paraId="77F4691A" w14:textId="77777777" w:rsidR="000729E6" w:rsidRPr="00B26A5E" w:rsidRDefault="000729E6" w:rsidP="000729E6">
                          <w:pPr>
                            <w:jc w:val="center"/>
                            <w:rPr>
                              <w:b/>
                            </w:rPr>
                          </w:pPr>
                          <w:r w:rsidRPr="00B26A5E">
                            <w:rPr>
                              <w:b/>
                              <w:highlight w:val="yellow"/>
                            </w:rPr>
                            <w:t>To be completed by study team:</w:t>
                          </w:r>
                        </w:p>
                        <w:p w14:paraId="767104A6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# days (age)_______(intubated) ______ (PICU)_______ </w:t>
                          </w:r>
                        </w:p>
                        <w:p w14:paraId="68CC5E65" w14:textId="77777777" w:rsidR="000729E6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 w:rsidRPr="00C55977">
                            <w:rPr>
                              <w:sz w:val="22"/>
                              <w:szCs w:val="22"/>
                            </w:rPr>
                            <w:t>Center Unique Identifier: 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_____</w:t>
                          </w:r>
                          <w:r>
                            <w:rPr>
                              <w:sz w:val="22"/>
                              <w:szCs w:val="22"/>
                            </w:rPr>
                            <w:t>____</w:t>
                          </w:r>
                          <w:r w:rsidRPr="00C55977">
                            <w:rPr>
                              <w:sz w:val="22"/>
                              <w:szCs w:val="22"/>
                            </w:rPr>
                            <w:t>_</w:t>
                          </w:r>
                        </w:p>
                        <w:p w14:paraId="034E3FE8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Encounter # ______________      PIM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2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>_________</w:t>
                          </w:r>
                        </w:p>
                        <w:p w14:paraId="6BF65A61" w14:textId="77777777" w:rsidR="000729E6" w:rsidRPr="00C55977" w:rsidRDefault="000729E6" w:rsidP="000729E6">
                          <w:pPr>
                            <w:ind w:right="75"/>
                            <w:jc w:val="both"/>
                            <w:rPr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>Course #(s</w:t>
                          </w:r>
                          <w:proofErr w:type="gramStart"/>
                          <w:r>
                            <w:rPr>
                              <w:sz w:val="22"/>
                              <w:szCs w:val="22"/>
                            </w:rPr>
                            <w:t>):_</w:t>
                          </w:r>
                          <w:proofErr w:type="gramEnd"/>
                          <w:r>
                            <w:rPr>
                              <w:sz w:val="22"/>
                              <w:szCs w:val="22"/>
                            </w:rPr>
                            <w:t xml:space="preserve">___________________________________ </w:t>
                          </w:r>
                        </w:p>
                        <w:p w14:paraId="64F636CC" w14:textId="77777777" w:rsidR="000729E6" w:rsidRDefault="000729E6" w:rsidP="000729E6"/>
                      </w:txbxContent>
                    </wps:txbx>
                    <wps:bodyPr rot="0" vert="horz" wrap="square" anchor="t" anchorCtr="0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77552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281.75pt;margin-top:13.15pt;width:293.25pt;height:76.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" fillcolor="window" strokecolor="windowText" strokeweight="2pt">
              <v:textbox>
                <w:txbxContent>
                  <w:p w14:paraId="77F4691A" w14:textId="77777777" w:rsidR="000729E6" w:rsidRPr="00B26A5E" w:rsidRDefault="000729E6" w:rsidP="000729E6">
                    <w:pPr>
                      <w:jc w:val="center"/>
                      <w:rPr>
                        <w:b/>
                      </w:rPr>
                    </w:pPr>
                    <w:r w:rsidRPr="00B26A5E">
                      <w:rPr>
                        <w:b/>
                        <w:highlight w:val="yellow"/>
                      </w:rPr>
                      <w:t>To be completed by study team:</w:t>
                    </w:r>
                  </w:p>
                  <w:p w14:paraId="767104A6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 xml:space="preserve"># days (age)_______(intubated) ______ (PICU)_______ </w:t>
                    </w:r>
                  </w:p>
                  <w:p w14:paraId="68CC5E65" w14:textId="77777777" w:rsidR="000729E6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 w:rsidRPr="00C55977">
                      <w:rPr>
                        <w:sz w:val="22"/>
                        <w:szCs w:val="22"/>
                      </w:rPr>
                      <w:t>Center Unique Identifier: ___</w:t>
                    </w:r>
                    <w:r>
                      <w:rPr>
                        <w:sz w:val="22"/>
                        <w:szCs w:val="22"/>
                      </w:rPr>
                      <w:t>_</w:t>
                    </w:r>
                    <w:r w:rsidRPr="00C55977">
                      <w:rPr>
                        <w:sz w:val="22"/>
                        <w:szCs w:val="22"/>
                      </w:rPr>
                      <w:t>______</w:t>
                    </w:r>
                    <w:r>
                      <w:rPr>
                        <w:sz w:val="22"/>
                        <w:szCs w:val="22"/>
                      </w:rPr>
                      <w:t>____</w:t>
                    </w:r>
                    <w:r w:rsidRPr="00C55977">
                      <w:rPr>
                        <w:sz w:val="22"/>
                        <w:szCs w:val="22"/>
                      </w:rPr>
                      <w:t>_</w:t>
                    </w:r>
                  </w:p>
                  <w:p w14:paraId="034E3FE8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Encounter # ______________      PIM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2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>_________</w:t>
                    </w:r>
                  </w:p>
                  <w:p w14:paraId="6BF65A61" w14:textId="77777777" w:rsidR="000729E6" w:rsidRPr="00C55977" w:rsidRDefault="000729E6" w:rsidP="000729E6">
                    <w:pPr>
                      <w:ind w:right="75"/>
                      <w:jc w:val="both"/>
                      <w:rPr>
                        <w:sz w:val="22"/>
                        <w:szCs w:val="22"/>
                      </w:rPr>
                    </w:pPr>
                    <w:r>
                      <w:rPr>
                        <w:sz w:val="22"/>
                        <w:szCs w:val="22"/>
                      </w:rPr>
                      <w:t>Course #(s</w:t>
                    </w:r>
                    <w:proofErr w:type="gramStart"/>
                    <w:r>
                      <w:rPr>
                        <w:sz w:val="22"/>
                        <w:szCs w:val="22"/>
                      </w:rPr>
                      <w:t>):_</w:t>
                    </w:r>
                    <w:proofErr w:type="gramEnd"/>
                    <w:r>
                      <w:rPr>
                        <w:sz w:val="22"/>
                        <w:szCs w:val="22"/>
                      </w:rPr>
                      <w:t xml:space="preserve">___________________________________ </w:t>
                    </w:r>
                  </w:p>
                  <w:p w14:paraId="64F636CC" w14:textId="77777777" w:rsidR="000729E6" w:rsidRDefault="000729E6" w:rsidP="000729E6"/>
                </w:txbxContent>
              </v:textbox>
              <w10:wrap type="square"/>
            </v:shape>
          </w:pict>
        </mc:Fallback>
      </mc:AlternateContent>
    </w:r>
    <w:r w:rsidRPr="000729E6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1BF78AC" wp14:editId="2304CCC9">
              <wp:simplePos x="0" y="0"/>
              <wp:positionH relativeFrom="column">
                <wp:posOffset>0</wp:posOffset>
              </wp:positionH>
              <wp:positionV relativeFrom="paragraph">
                <wp:posOffset>174625</wp:posOffset>
              </wp:positionV>
              <wp:extent cx="3419475" cy="971550"/>
              <wp:effectExtent l="0" t="0" r="9525" b="19050"/>
              <wp:wrapTight wrapText="bothSides">
                <wp:wrapPolygon edited="0">
                  <wp:start x="0" y="0"/>
                  <wp:lineTo x="0" y="21741"/>
                  <wp:lineTo x="21580" y="21741"/>
                  <wp:lineTo x="21580" y="0"/>
                  <wp:lineTo x="0" y="0"/>
                </wp:wrapPolygon>
              </wp:wrapTight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19475" cy="9715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CE1B26" w14:textId="77777777" w:rsidR="000729E6" w:rsidRPr="00F85B16" w:rsidRDefault="000729E6" w:rsidP="000729E6">
                          <w:pPr>
                            <w:jc w:val="center"/>
                            <w:rPr>
                              <w:rFonts w:ascii="Arial" w:hAnsi="Arial" w:cs="Arial"/>
                            </w:rPr>
                          </w:pPr>
                          <w:r w:rsidRPr="00DF0883">
                            <w:rPr>
                              <w:rFonts w:ascii="Arial" w:hAnsi="Arial" w:cs="Arial"/>
                            </w:rPr>
                            <w:t>[Please place patient sticker here]</w:t>
                          </w:r>
                        </w:p>
                      </w:txbxContent>
                    </wps:txbx>
                    <wps:bodyPr rot="0" vert="horz" wrap="square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1BF78AC" id="Text Box 1" o:spid="_x0000_s1028" type="#_x0000_t202" style="position:absolute;margin-left:0;margin-top:13.75pt;width:269.25pt;height:76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">
              <v:textbox>
                <w:txbxContent>
                  <w:p w14:paraId="42CE1B26" w14:textId="77777777" w:rsidR="000729E6" w:rsidRPr="00F85B16" w:rsidRDefault="000729E6" w:rsidP="000729E6">
                    <w:pPr>
                      <w:jc w:val="center"/>
                      <w:rPr>
                        <w:rFonts w:ascii="Arial" w:hAnsi="Arial" w:cs="Arial"/>
                      </w:rPr>
                    </w:pPr>
                    <w:r w:rsidRPr="00DF0883">
                      <w:rPr>
                        <w:rFonts w:ascii="Arial" w:hAnsi="Arial" w:cs="Arial"/>
                      </w:rPr>
                      <w:t>[Please place patient sticker here]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zQ3M7I0MTIwNTVQ0lEKTi0uzszPAykwrwUA9zGHRCwAAAA="/>
  </w:docVars>
  <w:rsids>
    <w:rsidRoot w:val="00A56D8F"/>
    <w:rsid w:val="000729E6"/>
    <w:rsid w:val="000A038C"/>
    <w:rsid w:val="000B1A91"/>
    <w:rsid w:val="000C6AFD"/>
    <w:rsid w:val="000D79D5"/>
    <w:rsid w:val="000E104D"/>
    <w:rsid w:val="001450F2"/>
    <w:rsid w:val="00170CA2"/>
    <w:rsid w:val="00193D1D"/>
    <w:rsid w:val="00296D87"/>
    <w:rsid w:val="00312FD3"/>
    <w:rsid w:val="003A7C32"/>
    <w:rsid w:val="003B1FC7"/>
    <w:rsid w:val="003F13BA"/>
    <w:rsid w:val="0041453D"/>
    <w:rsid w:val="0042474D"/>
    <w:rsid w:val="004270B7"/>
    <w:rsid w:val="00427EAA"/>
    <w:rsid w:val="004D6162"/>
    <w:rsid w:val="00547686"/>
    <w:rsid w:val="00552F9C"/>
    <w:rsid w:val="005E35D6"/>
    <w:rsid w:val="00603EF9"/>
    <w:rsid w:val="00611B6E"/>
    <w:rsid w:val="00654076"/>
    <w:rsid w:val="00655EC6"/>
    <w:rsid w:val="006722AB"/>
    <w:rsid w:val="006832F7"/>
    <w:rsid w:val="006A6A7D"/>
    <w:rsid w:val="006B1CA2"/>
    <w:rsid w:val="006D39A5"/>
    <w:rsid w:val="0072499F"/>
    <w:rsid w:val="0074388D"/>
    <w:rsid w:val="007749F2"/>
    <w:rsid w:val="007800CE"/>
    <w:rsid w:val="008F175B"/>
    <w:rsid w:val="00916826"/>
    <w:rsid w:val="00956BE4"/>
    <w:rsid w:val="009E76FD"/>
    <w:rsid w:val="00A0671C"/>
    <w:rsid w:val="00A1565C"/>
    <w:rsid w:val="00A56D8F"/>
    <w:rsid w:val="00A94828"/>
    <w:rsid w:val="00AA77E6"/>
    <w:rsid w:val="00BA75AD"/>
    <w:rsid w:val="00BD7514"/>
    <w:rsid w:val="00C573FD"/>
    <w:rsid w:val="00C6526A"/>
    <w:rsid w:val="00C855E1"/>
    <w:rsid w:val="00CB7C2B"/>
    <w:rsid w:val="00D917D0"/>
    <w:rsid w:val="00DE5C19"/>
    <w:rsid w:val="00DF1E0A"/>
    <w:rsid w:val="00E11ACA"/>
    <w:rsid w:val="00FE09C9"/>
    <w:rsid w:val="00FF6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9A3162"/>
  <w15:chartTrackingRefBased/>
  <w15:docId w15:val="{1D21CBED-BB28-344B-9FD7-18A6C6C9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6D8F"/>
    <w:rPr>
      <w:rFonts w:eastAsia="MS Mincho"/>
    </w:rPr>
  </w:style>
  <w:style w:type="paragraph" w:styleId="Heading1">
    <w:name w:val="heading 1"/>
    <w:basedOn w:val="Normal"/>
    <w:next w:val="Normal"/>
    <w:link w:val="Heading1Char"/>
    <w:qFormat/>
    <w:rsid w:val="00C573FD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3FD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56D8F"/>
    <w:rPr>
      <w:rFonts w:eastAsia="MS Mincho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EC6"/>
    <w:rPr>
      <w:rFonts w:eastAsia="MS Mincho"/>
    </w:rPr>
  </w:style>
  <w:style w:type="paragraph" w:styleId="Footer">
    <w:name w:val="footer"/>
    <w:basedOn w:val="Normal"/>
    <w:link w:val="FooterChar"/>
    <w:uiPriority w:val="99"/>
    <w:unhideWhenUsed/>
    <w:rsid w:val="00655E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EC6"/>
    <w:rPr>
      <w:rFonts w:eastAsia="MS Mincho"/>
    </w:rPr>
  </w:style>
  <w:style w:type="character" w:customStyle="1" w:styleId="Heading1Char">
    <w:name w:val="Heading 1 Char"/>
    <w:basedOn w:val="DefaultParagraphFont"/>
    <w:link w:val="Heading1"/>
    <w:rsid w:val="00C573FD"/>
    <w:rPr>
      <w:rFonts w:ascii="Cambria" w:eastAsia="Times New Roman" w:hAnsi="Cambria"/>
      <w:b/>
      <w:bCs/>
      <w:kern w:val="32"/>
      <w:sz w:val="32"/>
      <w:szCs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73F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8</cp:revision>
  <dcterms:created xsi:type="dcterms:W3CDTF">2024-11-08T20:36:00Z</dcterms:created>
  <dcterms:modified xsi:type="dcterms:W3CDTF">2024-11-08T21:03:00Z</dcterms:modified>
</cp:coreProperties>
</file>